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31FE" w:rsidRPr="009F7B52" w:rsidRDefault="000E190F">
      <w:pPr>
        <w:rPr>
          <w:b/>
          <w:sz w:val="28"/>
          <w:szCs w:val="28"/>
        </w:rPr>
      </w:pPr>
      <w:r w:rsidRPr="009F7B52">
        <w:rPr>
          <w:b/>
          <w:sz w:val="28"/>
          <w:szCs w:val="28"/>
        </w:rPr>
        <w:t>Database Files (DAO)</w:t>
      </w:r>
    </w:p>
    <w:p w:rsidR="000E190F" w:rsidRDefault="000E190F" w:rsidP="009F7B52">
      <w:pPr>
        <w:pStyle w:val="ListParagraph"/>
        <w:numPr>
          <w:ilvl w:val="0"/>
          <w:numId w:val="1"/>
        </w:numPr>
      </w:pPr>
      <w:r>
        <w:t>Assignment</w:t>
      </w:r>
    </w:p>
    <w:p w:rsidR="000E190F" w:rsidRDefault="000E190F" w:rsidP="009F7B52">
      <w:pPr>
        <w:pStyle w:val="ListParagraph"/>
        <w:numPr>
          <w:ilvl w:val="0"/>
          <w:numId w:val="1"/>
        </w:numPr>
      </w:pPr>
      <w:r>
        <w:t>Course</w:t>
      </w:r>
    </w:p>
    <w:p w:rsidR="000E190F" w:rsidRDefault="000E190F" w:rsidP="009F7B52">
      <w:pPr>
        <w:pStyle w:val="ListParagraph"/>
        <w:numPr>
          <w:ilvl w:val="0"/>
          <w:numId w:val="1"/>
        </w:numPr>
      </w:pPr>
      <w:r>
        <w:t>Enrollment</w:t>
      </w:r>
    </w:p>
    <w:p w:rsidR="000E190F" w:rsidRDefault="001229C6" w:rsidP="009F7B52">
      <w:pPr>
        <w:pStyle w:val="ListParagraph"/>
        <w:numPr>
          <w:ilvl w:val="0"/>
          <w:numId w:val="1"/>
        </w:numPr>
      </w:pPr>
      <w:r>
        <w:t>Grade</w:t>
      </w:r>
    </w:p>
    <w:p w:rsidR="001229C6" w:rsidRDefault="001229C6" w:rsidP="009F7B52">
      <w:pPr>
        <w:pStyle w:val="ListParagraph"/>
        <w:numPr>
          <w:ilvl w:val="0"/>
          <w:numId w:val="1"/>
        </w:numPr>
      </w:pPr>
      <w:proofErr w:type="spellStart"/>
      <w:r>
        <w:t>GradeCategory</w:t>
      </w:r>
      <w:proofErr w:type="spellEnd"/>
    </w:p>
    <w:p w:rsidR="001229C6" w:rsidRDefault="001229C6" w:rsidP="009F7B52">
      <w:pPr>
        <w:pStyle w:val="ListParagraph"/>
        <w:numPr>
          <w:ilvl w:val="0"/>
          <w:numId w:val="1"/>
        </w:numPr>
      </w:pPr>
      <w:r>
        <w:t>User</w:t>
      </w:r>
    </w:p>
    <w:p w:rsidR="001229C6" w:rsidRDefault="001229C6"/>
    <w:p w:rsidR="001229C6" w:rsidRDefault="009F7B52">
      <w:r>
        <w:t xml:space="preserve">See </w:t>
      </w:r>
      <w:proofErr w:type="spellStart"/>
      <w:r>
        <w:t>xls</w:t>
      </w:r>
      <w:proofErr w:type="spellEnd"/>
      <w:r>
        <w:t xml:space="preserve"> files for file relationships.</w:t>
      </w:r>
    </w:p>
    <w:p w:rsidR="009F7B52" w:rsidRDefault="009F7B52"/>
    <w:p w:rsidR="009F7B52" w:rsidRDefault="009F7B52"/>
    <w:p w:rsidR="00324C53" w:rsidRDefault="00324C53">
      <w:proofErr w:type="spellStart"/>
      <w:r>
        <w:t>activity_home_page</w:t>
      </w:r>
      <w:proofErr w:type="spellEnd"/>
    </w:p>
    <w:p w:rsidR="00324C53" w:rsidRDefault="00324C53"/>
    <w:p w:rsidR="00324C53" w:rsidRDefault="00324C53">
      <w:r>
        <w:rPr>
          <w:noProof/>
        </w:rPr>
        <w:drawing>
          <wp:inline distT="0" distB="0" distL="0" distR="0" wp14:anchorId="37AE0BB5" wp14:editId="4F1A76C8">
            <wp:extent cx="2743200" cy="5623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2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C53" w:rsidRDefault="00324C53"/>
    <w:p w:rsidR="00324C53" w:rsidRDefault="00324C53">
      <w:proofErr w:type="spellStart"/>
      <w:r>
        <w:lastRenderedPageBreak/>
        <w:t>activity_createacount</w:t>
      </w:r>
      <w:proofErr w:type="spellEnd"/>
    </w:p>
    <w:p w:rsidR="00324C53" w:rsidRDefault="00324C53">
      <w:r>
        <w:rPr>
          <w:noProof/>
        </w:rPr>
        <w:drawing>
          <wp:inline distT="0" distB="0" distL="0" distR="0" wp14:anchorId="4CDE2623" wp14:editId="47CF5941">
            <wp:extent cx="2743200" cy="5577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78C77146" wp14:editId="734574EE">
            <wp:extent cx="2743200" cy="56418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4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C53" w:rsidRDefault="00324C53"/>
    <w:p w:rsidR="005869BA" w:rsidRDefault="00EF056E">
      <w:r>
        <w:t>Victor Boxall</w:t>
      </w:r>
    </w:p>
    <w:p w:rsidR="00EF056E" w:rsidRDefault="00EF056E">
      <w:proofErr w:type="spellStart"/>
      <w:proofErr w:type="gramStart"/>
      <w:r>
        <w:t>victorb</w:t>
      </w:r>
      <w:proofErr w:type="spellEnd"/>
      <w:proofErr w:type="gramEnd"/>
    </w:p>
    <w:p w:rsidR="00EF056E" w:rsidRDefault="00EF056E">
      <w:proofErr w:type="spellStart"/>
      <w:proofErr w:type="gramStart"/>
      <w:r>
        <w:t>victorb</w:t>
      </w:r>
      <w:proofErr w:type="spellEnd"/>
      <w:proofErr w:type="gramEnd"/>
    </w:p>
    <w:p w:rsidR="00EF056E" w:rsidRDefault="00EF056E"/>
    <w:p w:rsidR="00EF056E" w:rsidRDefault="00EF056E">
      <w:r>
        <w:br w:type="page"/>
      </w:r>
    </w:p>
    <w:p w:rsidR="00324C53" w:rsidRDefault="009F7B52">
      <w:proofErr w:type="spellStart"/>
      <w:r>
        <w:lastRenderedPageBreak/>
        <w:t>a</w:t>
      </w:r>
      <w:r w:rsidR="00324C53">
        <w:t>ctivity_view_log</w:t>
      </w:r>
      <w:proofErr w:type="spellEnd"/>
    </w:p>
    <w:p w:rsidR="00324C53" w:rsidRDefault="00324C53"/>
    <w:p w:rsidR="00324C53" w:rsidRDefault="00324C53">
      <w:r>
        <w:rPr>
          <w:noProof/>
        </w:rPr>
        <w:drawing>
          <wp:inline distT="0" distB="0" distL="0" distR="0" wp14:anchorId="1FB3C136" wp14:editId="20A4AF4A">
            <wp:extent cx="2743200" cy="5632704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3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C53" w:rsidRDefault="00324C53"/>
    <w:p w:rsidR="005869BA" w:rsidRDefault="005869BA" w:rsidP="005869BA"/>
    <w:p w:rsidR="005869BA" w:rsidRDefault="005869BA">
      <w:r>
        <w:br w:type="page"/>
      </w:r>
    </w:p>
    <w:p w:rsidR="005869BA" w:rsidRDefault="009F7B52" w:rsidP="005869BA">
      <w:proofErr w:type="spellStart"/>
      <w:r>
        <w:lastRenderedPageBreak/>
        <w:t>a</w:t>
      </w:r>
      <w:r w:rsidR="005869BA">
        <w:t>ctivity_login</w:t>
      </w:r>
      <w:proofErr w:type="spellEnd"/>
    </w:p>
    <w:p w:rsidR="00324C53" w:rsidRDefault="00324C53"/>
    <w:p w:rsidR="00324C53" w:rsidRDefault="00324C53">
      <w:r>
        <w:rPr>
          <w:noProof/>
        </w:rPr>
        <w:drawing>
          <wp:inline distT="0" distB="0" distL="0" distR="0" wp14:anchorId="0B05B8FB" wp14:editId="6A725A98">
            <wp:extent cx="2743200" cy="56418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4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9BA">
        <w:t xml:space="preserve"> </w:t>
      </w:r>
      <w:r>
        <w:rPr>
          <w:noProof/>
        </w:rPr>
        <w:drawing>
          <wp:inline distT="0" distB="0" distL="0" distR="0" wp14:anchorId="787F1BE8" wp14:editId="7BB79841">
            <wp:extent cx="2743200" cy="5614416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14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9BA" w:rsidRDefault="005869BA"/>
    <w:p w:rsidR="00EF056E" w:rsidRDefault="00EF056E">
      <w:proofErr w:type="spellStart"/>
      <w:proofErr w:type="gramStart"/>
      <w:r>
        <w:t>victorb</w:t>
      </w:r>
      <w:proofErr w:type="spellEnd"/>
      <w:proofErr w:type="gramEnd"/>
    </w:p>
    <w:p w:rsidR="00EF056E" w:rsidRDefault="00EF056E">
      <w:proofErr w:type="spellStart"/>
      <w:proofErr w:type="gramStart"/>
      <w:r>
        <w:t>victorb</w:t>
      </w:r>
      <w:proofErr w:type="spellEnd"/>
      <w:proofErr w:type="gramEnd"/>
    </w:p>
    <w:p w:rsidR="005869BA" w:rsidRDefault="005869BA"/>
    <w:p w:rsidR="005869BA" w:rsidRDefault="005869BA">
      <w:r>
        <w:br w:type="page"/>
      </w:r>
    </w:p>
    <w:p w:rsidR="005869BA" w:rsidRDefault="009F7B52">
      <w:proofErr w:type="spellStart"/>
      <w:r>
        <w:lastRenderedPageBreak/>
        <w:t>a</w:t>
      </w:r>
      <w:r w:rsidR="005869BA">
        <w:t>ctivity_menu</w:t>
      </w:r>
      <w:proofErr w:type="spellEnd"/>
    </w:p>
    <w:p w:rsidR="005869BA" w:rsidRDefault="005869BA"/>
    <w:p w:rsidR="005869BA" w:rsidRDefault="005869BA">
      <w:r>
        <w:rPr>
          <w:noProof/>
        </w:rPr>
        <w:drawing>
          <wp:inline distT="0" distB="0" distL="0" distR="0" wp14:anchorId="0B8AA89D" wp14:editId="3F92A69B">
            <wp:extent cx="2743200" cy="569671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9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9BA" w:rsidRDefault="005869BA"/>
    <w:p w:rsidR="00EF056E" w:rsidRDefault="00EF056E"/>
    <w:p w:rsidR="00EF056E" w:rsidRDefault="00EF056E">
      <w:r>
        <w:br w:type="page"/>
      </w:r>
    </w:p>
    <w:p w:rsidR="005869BA" w:rsidRDefault="009F7B52">
      <w:proofErr w:type="spellStart"/>
      <w:r>
        <w:lastRenderedPageBreak/>
        <w:t>a</w:t>
      </w:r>
      <w:r w:rsidR="005869BA">
        <w:t>ctivity_add_course</w:t>
      </w:r>
      <w:proofErr w:type="spellEnd"/>
    </w:p>
    <w:p w:rsidR="005869BA" w:rsidRDefault="005869BA"/>
    <w:p w:rsidR="005869BA" w:rsidRDefault="005869BA">
      <w:r>
        <w:rPr>
          <w:noProof/>
        </w:rPr>
        <w:drawing>
          <wp:inline distT="0" distB="0" distL="0" distR="0" wp14:anchorId="34BADF8F" wp14:editId="4BCFB5B1">
            <wp:extent cx="2743200" cy="5614416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14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3C48055" wp14:editId="327070FC">
            <wp:extent cx="2743200" cy="56418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4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9BA" w:rsidRDefault="005869BA"/>
    <w:p w:rsidR="005869BA" w:rsidRDefault="005869BA"/>
    <w:p w:rsidR="005869BA" w:rsidRDefault="005869BA">
      <w:r>
        <w:br w:type="page"/>
      </w:r>
    </w:p>
    <w:p w:rsidR="005869BA" w:rsidRDefault="009F7B52">
      <w:proofErr w:type="spellStart"/>
      <w:r>
        <w:lastRenderedPageBreak/>
        <w:t>a</w:t>
      </w:r>
      <w:r w:rsidR="005869BA">
        <w:t>ctivity_add_grade_category</w:t>
      </w:r>
      <w:proofErr w:type="spellEnd"/>
    </w:p>
    <w:p w:rsidR="005869BA" w:rsidRDefault="005869BA"/>
    <w:p w:rsidR="005869BA" w:rsidRDefault="005869BA">
      <w:r>
        <w:rPr>
          <w:noProof/>
        </w:rPr>
        <w:drawing>
          <wp:inline distT="0" distB="0" distL="0" distR="0" wp14:anchorId="5531FA17" wp14:editId="304E0CC2">
            <wp:extent cx="2743200" cy="564184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4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D138B5">
        <w:rPr>
          <w:noProof/>
        </w:rPr>
        <w:drawing>
          <wp:inline distT="0" distB="0" distL="0" distR="0" wp14:anchorId="438907E7" wp14:editId="4AB0A246">
            <wp:extent cx="2743200" cy="56418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4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38B5" w:rsidRDefault="00D138B5"/>
    <w:p w:rsidR="00D138B5" w:rsidRDefault="00D138B5"/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EFEFE"/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6641"/>
        <w:gridCol w:w="860"/>
      </w:tblGrid>
      <w:tr w:rsidR="00D138B5" w:rsidRPr="00D138B5" w:rsidTr="00D138B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AB9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b/>
                <w:bCs/>
                <w:color w:val="FFFFFF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b/>
                <w:bCs/>
                <w:color w:val="FFFFFF"/>
                <w:sz w:val="24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6AB9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b/>
                <w:bCs/>
                <w:color w:val="FFFFFF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b/>
                <w:bCs/>
                <w:color w:val="FFFFFF"/>
                <w:sz w:val="24"/>
                <w:szCs w:val="24"/>
              </w:rPr>
              <w:t>Weight</w:t>
            </w:r>
          </w:p>
        </w:tc>
      </w:tr>
      <w:tr w:rsidR="00D138B5" w:rsidRPr="00D138B5" w:rsidTr="00D138B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Reading (Weeks 1-6) &amp; Design Pattern (Weeks 7-13) Quizz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10%</w:t>
            </w:r>
          </w:p>
        </w:tc>
      </w:tr>
      <w:tr w:rsidR="00D138B5" w:rsidRPr="00D138B5" w:rsidTr="00D138B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Team Activities (Weeks 1-6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10%</w:t>
            </w:r>
          </w:p>
        </w:tc>
      </w:tr>
      <w:tr w:rsidR="00D138B5" w:rsidRPr="00D138B5" w:rsidTr="00D138B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Individual Assignments (Weeks 1-6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40%</w:t>
            </w:r>
          </w:p>
        </w:tc>
      </w:tr>
      <w:tr w:rsidR="00D138B5" w:rsidRPr="00D138B5" w:rsidTr="00D138B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Team Pro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EFEFE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D138B5" w:rsidRPr="00D138B5" w:rsidRDefault="00D138B5" w:rsidP="00D138B5">
            <w:pPr>
              <w:jc w:val="center"/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</w:pPr>
            <w:r w:rsidRPr="00D138B5">
              <w:rPr>
                <w:rFonts w:ascii="Open Sans" w:eastAsia="Times New Roman" w:hAnsi="Open Sans" w:cs="Open Sans"/>
                <w:color w:val="040404"/>
                <w:sz w:val="24"/>
                <w:szCs w:val="24"/>
              </w:rPr>
              <w:t>40%</w:t>
            </w:r>
          </w:p>
        </w:tc>
      </w:tr>
    </w:tbl>
    <w:p w:rsidR="00D138B5" w:rsidRDefault="00D138B5"/>
    <w:p w:rsidR="001924C6" w:rsidRDefault="001924C6"/>
    <w:p w:rsidR="009F7B52" w:rsidRDefault="009F7B52">
      <w:r>
        <w:br w:type="page"/>
      </w:r>
    </w:p>
    <w:p w:rsidR="001924C6" w:rsidRDefault="001924C6">
      <w:proofErr w:type="spellStart"/>
      <w:r>
        <w:lastRenderedPageBreak/>
        <w:t>activity_enroll_course</w:t>
      </w:r>
      <w:proofErr w:type="spellEnd"/>
    </w:p>
    <w:p w:rsidR="001924C6" w:rsidRDefault="001924C6"/>
    <w:p w:rsidR="00C518AC" w:rsidRDefault="00C518AC">
      <w:r>
        <w:rPr>
          <w:noProof/>
        </w:rPr>
        <w:drawing>
          <wp:inline distT="0" distB="0" distL="0" distR="0" wp14:anchorId="7FCCFA48" wp14:editId="2AEA41DE">
            <wp:extent cx="2743200" cy="5632704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3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18AC" w:rsidRDefault="00C518AC"/>
    <w:p w:rsidR="00C518AC" w:rsidRDefault="00C518AC"/>
    <w:p w:rsidR="00C518AC" w:rsidRDefault="00C518AC">
      <w:r>
        <w:br w:type="page"/>
      </w:r>
    </w:p>
    <w:p w:rsidR="00C518AC" w:rsidRDefault="00C518AC"/>
    <w:p w:rsidR="00C518AC" w:rsidRDefault="00C518AC"/>
    <w:p w:rsidR="00C518AC" w:rsidRDefault="009F7B52">
      <w:proofErr w:type="spellStart"/>
      <w:r>
        <w:t>a</w:t>
      </w:r>
      <w:r w:rsidR="00C518AC">
        <w:t>ctivity_add_assignment</w:t>
      </w:r>
      <w:proofErr w:type="spellEnd"/>
    </w:p>
    <w:p w:rsidR="00C518AC" w:rsidRDefault="00C518AC"/>
    <w:p w:rsidR="00C518AC" w:rsidRDefault="00C518AC">
      <w:bookmarkStart w:id="0" w:name="_GoBack"/>
      <w:bookmarkEnd w:id="0"/>
      <w:r>
        <w:t xml:space="preserve"> </w:t>
      </w:r>
      <w:r>
        <w:rPr>
          <w:noProof/>
        </w:rPr>
        <w:drawing>
          <wp:inline distT="0" distB="0" distL="0" distR="0" wp14:anchorId="2551BC55" wp14:editId="27CB1A90">
            <wp:extent cx="2742857" cy="5609524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2857" cy="5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18AC" w:rsidRDefault="00C518AC"/>
    <w:p w:rsidR="00C518AC" w:rsidRDefault="00C518AC"/>
    <w:p w:rsidR="00EF056E" w:rsidRDefault="00EF056E">
      <w:r>
        <w:br w:type="page"/>
      </w:r>
    </w:p>
    <w:p w:rsidR="00C518AC" w:rsidRDefault="009F7B52">
      <w:proofErr w:type="spellStart"/>
      <w:r>
        <w:lastRenderedPageBreak/>
        <w:t>a</w:t>
      </w:r>
      <w:r w:rsidR="00C518AC">
        <w:t>ctivity_</w:t>
      </w:r>
      <w:r w:rsidR="00C6241F">
        <w:t>view_grade_list</w:t>
      </w:r>
      <w:proofErr w:type="spellEnd"/>
    </w:p>
    <w:p w:rsidR="00C6241F" w:rsidRDefault="00C6241F"/>
    <w:p w:rsidR="00C6241F" w:rsidRDefault="00C6241F">
      <w:r>
        <w:rPr>
          <w:noProof/>
        </w:rPr>
        <w:drawing>
          <wp:inline distT="0" distB="0" distL="0" distR="0" wp14:anchorId="4ADE3B5B" wp14:editId="43864E1A">
            <wp:extent cx="2743200" cy="56692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66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241F" w:rsidRDefault="00C6241F"/>
    <w:p w:rsidR="00EF056E" w:rsidRDefault="00EF056E">
      <w:r>
        <w:br w:type="page"/>
      </w:r>
    </w:p>
    <w:p w:rsidR="00C6241F" w:rsidRDefault="009F7B52">
      <w:proofErr w:type="spellStart"/>
      <w:r>
        <w:lastRenderedPageBreak/>
        <w:t>a</w:t>
      </w:r>
      <w:r w:rsidR="00C6241F">
        <w:t>ctivity_view_grade_summary</w:t>
      </w:r>
      <w:proofErr w:type="spellEnd"/>
    </w:p>
    <w:p w:rsidR="00C6241F" w:rsidRDefault="00C6241F"/>
    <w:p w:rsidR="00C6241F" w:rsidRDefault="00C6241F">
      <w:r>
        <w:rPr>
          <w:noProof/>
        </w:rPr>
        <w:drawing>
          <wp:inline distT="0" distB="0" distL="0" distR="0" wp14:anchorId="5A430C09" wp14:editId="1CE3833D">
            <wp:extent cx="2743200" cy="558698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58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241F" w:rsidRDefault="00C6241F"/>
    <w:p w:rsidR="00C518AC" w:rsidRDefault="00C518AC"/>
    <w:p w:rsidR="00C518AC" w:rsidRDefault="00C518AC"/>
    <w:p w:rsidR="00C518AC" w:rsidRDefault="00C518AC"/>
    <w:sectPr w:rsidR="00C51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C33A80"/>
    <w:multiLevelType w:val="hybridMultilevel"/>
    <w:tmpl w:val="F5F66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MzI2MDcysrAwMTRW0lEKTi0uzszPAykwrgUA/RE6GywAAAA="/>
  </w:docVars>
  <w:rsids>
    <w:rsidRoot w:val="009A14C5"/>
    <w:rsid w:val="000E190F"/>
    <w:rsid w:val="001229C6"/>
    <w:rsid w:val="001924C6"/>
    <w:rsid w:val="002A18F2"/>
    <w:rsid w:val="00324C53"/>
    <w:rsid w:val="005869BA"/>
    <w:rsid w:val="008639F5"/>
    <w:rsid w:val="009A14C5"/>
    <w:rsid w:val="009F7B52"/>
    <w:rsid w:val="00C518AC"/>
    <w:rsid w:val="00C6241F"/>
    <w:rsid w:val="00D138B5"/>
    <w:rsid w:val="00E77393"/>
    <w:rsid w:val="00EF056E"/>
    <w:rsid w:val="00F4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E3A233-9E88-4F82-B7EB-A56637AE9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31F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F7B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8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oxall</dc:creator>
  <cp:keywords/>
  <dc:description/>
  <cp:lastModifiedBy>Victor Boxall</cp:lastModifiedBy>
  <cp:revision>2</cp:revision>
  <dcterms:created xsi:type="dcterms:W3CDTF">2021-04-04T04:55:00Z</dcterms:created>
  <dcterms:modified xsi:type="dcterms:W3CDTF">2021-04-04T04:55:00Z</dcterms:modified>
</cp:coreProperties>
</file>